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fe1cad0103972dc347ec3c08f15b52b1f7d235"/>
      <w:r>
        <w:rPr>
          <w:b/>
        </w:rPr>
        <w:t xml:space="preserve">ПРОТОКОЛ ЕЛЕКТРОННОГО АУКЦІОНУ № RLE001-UA-20220805-888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офісних приміщень 23,5 кв.м. в смт Любешів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офісних приміщень 23,5 кв.м. в смт Любешів Волинської області Другий поверх нежитлової адміністративної будівлі. Будівля розташована в центрі селища. Розвинена інфраструктура, зручний під’їзд. Приміщення в задовільн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00,00 грн, у тому числі ПДВ</w:t>
      </w:r>
      <w:r>
        <w:t xml:space="preserve"> </w:t>
      </w:r>
      <w:r>
        <w:t xml:space="preserve">2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5:56:33Z</dcterms:created>
  <dcterms:modified xsi:type="dcterms:W3CDTF">2024-04-29T05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